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0" w:name="Xf8fc2036598b4e722e25a57490f8058663ec230"/>
    <w:p>
      <w:pPr>
        <w:pStyle w:val="Heading1"/>
      </w:pPr>
      <w:r>
        <w:t xml:space="preserve">Internship Application Letter for Aerospace Engineer Position</w:t>
      </w:r>
    </w:p>
    <w:bookmarkEnd w:id="20"/>
    <w:p>
      <w:pPr>
        <w:pStyle w:val="FirstParagraph"/>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October 26, 2023</w:t>
      </w:r>
    </w:p>
    <w:p>
      <w:pPr>
        <w:pStyle w:val="BodyText"/>
      </w:pPr>
      <w:r>
        <w:t xml:space="preserve">Hiring Manager</w:t>
      </w:r>
      <w:r>
        <w:br/>
      </w:r>
      <w:r>
        <w:t xml:space="preserve">Qatar Aeronautics and Space Development Authority (QASDA)</w:t>
      </w:r>
      <w:r>
        <w:br/>
      </w:r>
      <w:r>
        <w:t xml:space="preserve">Doha, Qatar</w:t>
      </w:r>
    </w:p>
    <w:p>
      <w:pPr>
        <w:pStyle w:val="BodyText"/>
      </w:pPr>
      <w:r>
        <w:t xml:space="preserve">Dear Hiring Manager,</w:t>
      </w:r>
    </w:p>
    <w:p>
      <w:pPr>
        <w:pStyle w:val="BodyText"/>
      </w:pPr>
      <w:r>
        <w:t xml:space="preserve">It is with profound enthusiasm that I submit my Internship Application Letter for the Aerospace Engineer internship position within your esteemed organization in Qatar Doha. As a dedicated engineering student with unwavering passion for aerospace innovation, I am eager to contribute to Qatar's ambitious aerospace vision while honing my technical expertise under the guidance of industry leaders in one of the world's most rapidly advancing aviation hubs. This opportunity represents not merely an educational milestone but a strategic alignment between my professional aspirations and Qatar Doha’s transformative journey in aerospace technology.</w:t>
      </w:r>
    </w:p>
    <w:p>
      <w:pPr>
        <w:pStyle w:val="BodyText"/>
      </w:pPr>
      <w:r>
        <w:t xml:space="preserve">My academic foundation at [Your University] has been meticulously designed to cultivate the precise competencies required for tomorrow's aerospace challenges. I have completed a rigorous curriculum including Computational Fluid Dynamics, Aircraft Structures Analysis, Avionics Systems Integration, and Propulsion Engineering – all while maintaining a 3.8/4.0 GPA in my Aerospace Engineering program. My capstone project on "Optimization of UAV Wing Design for Desert Climate Operations" directly addresses the environmental demands unique to Qatar Doha’s region, incorporating wind tunnel testing data from simulated arid conditions and implementing lightweight composite materials to enhance performance in high-temperature environments. This project required interdisciplinary collaboration with thermal engineering teams, mirroring the cross-functional approach essential for success at QASDA.</w:t>
      </w:r>
    </w:p>
    <w:p>
      <w:pPr>
        <w:pStyle w:val="BodyText"/>
      </w:pPr>
      <w:r>
        <w:t xml:space="preserve">Beyond theoretical knowledge, I have developed practical skills directly applicable to your organization's mission. Through my role as a junior engineer at [Previous Internship/Project], I utilized ANSYS Fluent for aerodynamic simulations of commercial aircraft components, reducing computational analysis time by 25% through optimized meshing techniques. My proficiency in MATLAB/Simulink enabled me to develop flight dynamics models that were later integrated into a university-led drone navigation system – an experience that demonstrated my ability to translate complex algorithms into tangible engineering solutions. Crucially, I am fluent in technical documentation standards including ASME Y14.5 and ISO 9001, ensuring all work meets international aerospace quality benchmarks critical for Qatar Doha’s safety-focused industry.</w:t>
      </w:r>
    </w:p>
    <w:p>
      <w:pPr>
        <w:pStyle w:val="BodyText"/>
      </w:pPr>
      <w:r>
        <w:t xml:space="preserve">What makes this opportunity exceptionally compelling is Qatar Doha’s strategic position as a global aviation nexus and emerging space technology hub. The nation's vision in the National Vision 2030, particularly through initiatives like the Qatari Space Program and Hamad International Airport’s expansion into a regional air cargo superhub, creates an unparalleled environment for aerospace innovation. I am deeply inspired by QASDA's work on sustainable aviation fuel research and drone logistics networks for urban delivery – precisely the cutting-edge applications where my skills in propulsion efficiency optimization could contribute meaningfully. Having researched your recent collaboration with Airbus on aircraft maintenance technology, I am confident that my background in predictive maintenance algorithms aligns perfectly with Qatar Doha’s roadmap for next-generation aerospace infrastructure.</w:t>
      </w:r>
    </w:p>
    <w:p>
      <w:pPr>
        <w:pStyle w:val="BodyText"/>
      </w:pPr>
      <w:r>
        <w:t xml:space="preserve">The cultural context of working within Qatar Doha further enriches this opportunity. As a student who has completed extensive cross-cultural training through the Middle Eastern Engineering Exchange Program, I understand the importance of integrating global engineering standards with local operational needs. I am committed to learning Arabic technical terminology and adapting my communication style to collaborate effectively with diverse teams across Qatar's expanding aerospace ecosystem – from Doha's Innovation District startups to established entities like Qatar Airways Engineering.</w:t>
      </w:r>
    </w:p>
    <w:p>
      <w:pPr>
        <w:pStyle w:val="BodyText"/>
      </w:pPr>
      <w:r>
        <w:t xml:space="preserve">My professional philosophy centers on the belief that aerospace engineering must serve humanity through sustainable, accessible innovation. This resonates powerfully with Qatar Doha’s commitment to "aviation for all" and its investment in STEM education across the Gulf region. I am particularly eager to contribute to projects supporting regional air connectivity initiatives like the proposed Central Asian Air Corridor, where my experience with route optimization algorithms could enhance efficiency for emerging airlines serving the Middle East. As an aspiring Aerospace Engineer, I view this internship not as a temporary position but as the foundational step in building a career dedicated to advancing Qatar's aerospace legacy.</w:t>
      </w:r>
    </w:p>
    <w:p>
      <w:pPr>
        <w:pStyle w:val="BodyText"/>
      </w:pPr>
      <w:r>
        <w:t xml:space="preserve">The prospect of learning from QASDA's visionary engineers while contributing to projects that shape Qatar Doha’s place in global aerospace history is deeply motivating. I am prepared to bring not only technical proficiency but also a proactive attitude toward problem-solving, as demonstrated when I identified and resolved a critical simulation error during my capstone project 72 hours before the deadline – ensuring our team met all project milestones. My resume, attached for your review, details additional projects including wind turbine integration studies and a solar-powered UAV design competition where my team secured second place nationally.</w:t>
      </w:r>
    </w:p>
    <w:p>
      <w:pPr>
        <w:pStyle w:val="BodyText"/>
      </w:pPr>
      <w:r>
        <w:t xml:space="preserve">I am confident that my technical skills, cultural adaptability, and unwavering commitment to aerospace excellence make me an ideal candidate for this Aerospace Engineer internship in Qatar Doha. I am eager to discuss how my background can support QASDA's mission and would welcome the opportunity for an interview at your earliest convenience. Thank you for considering this Internship Application Letter; I look forward to contributing to the next chapter of aerospace innovation in one of the world's most dynamic aviation landscapes.</w:t>
      </w:r>
    </w:p>
    <w:p>
      <w:pPr>
        <w:pStyle w:val="BodyText"/>
      </w:pPr>
      <w:r>
        <w:t xml:space="preserve">Sincerely,</w:t>
      </w:r>
      <w:r>
        <w:br/>
      </w:r>
      <w:r>
        <w:t xml:space="preserve">[Your Full Name]</w:t>
      </w:r>
      <w:r>
        <w:br/>
      </w:r>
      <w:r>
        <w:t xml:space="preserve">Aerospace Engineering Student</w:t>
      </w:r>
      <w:r>
        <w:br/>
      </w:r>
      <w:r>
        <w:t xml:space="preserve">[Your University] | Expected Graduation: Ma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Qatar Doha</dc:title>
  <dc:creator/>
  <dc:language>en</dc:language>
  <cp:keywords/>
  <dcterms:created xsi:type="dcterms:W3CDTF">2025-12-08T15:48:10Z</dcterms:created>
  <dcterms:modified xsi:type="dcterms:W3CDTF">2025-12-08T15:48:10Z</dcterms:modified>
</cp:coreProperties>
</file>

<file path=docProps/custom.xml><?xml version="1.0" encoding="utf-8"?>
<Properties xmlns="http://schemas.openxmlformats.org/officeDocument/2006/custom-properties" xmlns:vt="http://schemas.openxmlformats.org/officeDocument/2006/docPropsVTypes"/>
</file>